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87A4F" w14:textId="5ACDA76E" w:rsidR="001F0397" w:rsidRDefault="00E27677" w:rsidP="00577C5D">
      <w:pPr>
        <w:pStyle w:val="Title"/>
        <w:jc w:val="center"/>
      </w:pPr>
      <w:r w:rsidRPr="0097263E">
        <w:rPr>
          <w:noProof/>
        </w:rPr>
        <w:t>Real</w:t>
      </w:r>
      <w:r w:rsidR="0097263E">
        <w:rPr>
          <w:noProof/>
        </w:rPr>
        <w:t>-</w:t>
      </w:r>
      <w:r w:rsidRPr="0097263E">
        <w:rPr>
          <w:noProof/>
        </w:rPr>
        <w:t>time</w:t>
      </w:r>
      <w:r>
        <w:t xml:space="preserve"> Video effect</w:t>
      </w:r>
    </w:p>
    <w:p w14:paraId="52FA4BF2" w14:textId="62DDCBA1" w:rsidR="00D10632" w:rsidRDefault="00D10632" w:rsidP="00D10632">
      <w:pPr>
        <w:pStyle w:val="Subtitle"/>
      </w:pPr>
      <w:r>
        <w:t>Project Description</w:t>
      </w:r>
    </w:p>
    <w:p w14:paraId="1E9D0D51" w14:textId="58230817" w:rsidR="00F033F8" w:rsidRDefault="00AB37E1" w:rsidP="00D10632">
      <w:pPr>
        <w:pStyle w:val="Subtitle"/>
      </w:pPr>
      <w:r w:rsidRPr="00AB37E1">
        <w:t>ECE-GY 6183 Digital Signal Processing Laboratory</w:t>
      </w:r>
    </w:p>
    <w:p w14:paraId="28C5482D" w14:textId="1031F4F6" w:rsidR="00577C5D" w:rsidRDefault="00577C5D" w:rsidP="00D13216">
      <w:pPr>
        <w:jc w:val="center"/>
      </w:pPr>
      <w:r>
        <w:t>Team Member:</w:t>
      </w:r>
    </w:p>
    <w:p w14:paraId="678F35E4" w14:textId="786AE467" w:rsidR="00577C5D" w:rsidRDefault="00577C5D" w:rsidP="00D13216">
      <w:pPr>
        <w:jc w:val="center"/>
      </w:pPr>
      <w:r>
        <w:t>Qiongxuan Tan</w:t>
      </w:r>
      <w:r w:rsidR="00DE020D">
        <w:t xml:space="preserve">    </w:t>
      </w:r>
      <w:r w:rsidR="00F033F8">
        <w:t>qt310@nyu.edu</w:t>
      </w:r>
    </w:p>
    <w:p w14:paraId="0FB2D38E" w14:textId="66D99E3A" w:rsidR="00577C5D" w:rsidRPr="00577C5D" w:rsidRDefault="00577C5D" w:rsidP="00D13216">
      <w:pPr>
        <w:jc w:val="center"/>
      </w:pPr>
      <w:proofErr w:type="spellStart"/>
      <w:r>
        <w:t>Hongyi</w:t>
      </w:r>
      <w:proofErr w:type="spellEnd"/>
      <w:r>
        <w:t xml:space="preserve"> Sun</w:t>
      </w:r>
      <w:r w:rsidR="00AA4A83">
        <w:t xml:space="preserve"> </w:t>
      </w:r>
      <w:r w:rsidR="00E16E89">
        <w:t xml:space="preserve">  </w:t>
      </w:r>
      <w:bookmarkStart w:id="0" w:name="_GoBack"/>
      <w:bookmarkEnd w:id="0"/>
      <w:r w:rsidR="00AA4A83">
        <w:t>hs3497@nyu.edu</w:t>
      </w:r>
    </w:p>
    <w:p w14:paraId="65A388AD" w14:textId="717C0214" w:rsidR="000A7B8D" w:rsidRDefault="004909D0">
      <w:r>
        <w:t xml:space="preserve">Today, </w:t>
      </w:r>
      <w:r w:rsidR="003412F0">
        <w:t xml:space="preserve">it is </w:t>
      </w:r>
      <w:r w:rsidR="00B25ED3">
        <w:rPr>
          <w:noProof/>
        </w:rPr>
        <w:t>fashionable</w:t>
      </w:r>
      <w:r w:rsidR="003412F0">
        <w:t xml:space="preserve"> </w:t>
      </w:r>
      <w:r w:rsidR="00912448">
        <w:t xml:space="preserve">to </w:t>
      </w:r>
      <w:r>
        <w:t>post</w:t>
      </w:r>
      <w:r w:rsidR="00B25ED3">
        <w:t xml:space="preserve"> </w:t>
      </w:r>
      <w:r w:rsidR="00912448" w:rsidRPr="00B25ED3">
        <w:rPr>
          <w:noProof/>
        </w:rPr>
        <w:t>video</w:t>
      </w:r>
      <w:r w:rsidR="00B25ED3">
        <w:rPr>
          <w:noProof/>
        </w:rPr>
        <w:t>s</w:t>
      </w:r>
      <w:r w:rsidR="00912448">
        <w:t xml:space="preserve"> on social networks</w:t>
      </w:r>
      <w:r w:rsidR="00797411">
        <w:t>.</w:t>
      </w:r>
      <w:r w:rsidR="003C48FD">
        <w:t xml:space="preserve"> And video</w:t>
      </w:r>
      <w:r w:rsidR="00963387">
        <w:t>s</w:t>
      </w:r>
      <w:r w:rsidR="003C48FD">
        <w:t xml:space="preserve"> </w:t>
      </w:r>
      <w:r w:rsidR="00963387">
        <w:t xml:space="preserve">with some special </w:t>
      </w:r>
      <w:r w:rsidR="000058E2">
        <w:t>effect are</w:t>
      </w:r>
      <w:r w:rsidR="00F300DD">
        <w:t xml:space="preserve"> likely to draw more attention than the </w:t>
      </w:r>
      <w:r w:rsidR="00D405E6">
        <w:t xml:space="preserve">other. </w:t>
      </w:r>
      <w:r w:rsidR="00987484">
        <w:t xml:space="preserve"> </w:t>
      </w:r>
      <w:r w:rsidR="006E6F01">
        <w:t>As p</w:t>
      </w:r>
      <w:r w:rsidR="00D0559F">
        <w:t xml:space="preserve">eople enjoy </w:t>
      </w:r>
      <w:r w:rsidR="006E6F01">
        <w:t>watching</w:t>
      </w:r>
      <w:r w:rsidR="00D0559F">
        <w:t xml:space="preserve"> the </w:t>
      </w:r>
      <w:r w:rsidR="00D0559F" w:rsidRPr="00B25ED3">
        <w:rPr>
          <w:noProof/>
        </w:rPr>
        <w:t>effect</w:t>
      </w:r>
      <w:r w:rsidR="00D0559F">
        <w:t xml:space="preserve"> while recording </w:t>
      </w:r>
      <w:r w:rsidR="00C2794A">
        <w:t xml:space="preserve">the </w:t>
      </w:r>
      <w:r w:rsidR="00C2794A" w:rsidRPr="00B25ED3">
        <w:rPr>
          <w:noProof/>
        </w:rPr>
        <w:t>video</w:t>
      </w:r>
      <w:r w:rsidR="00C2794A">
        <w:t xml:space="preserve"> than applying afterw</w:t>
      </w:r>
      <w:r w:rsidR="006E6F01">
        <w:t xml:space="preserve">ard, </w:t>
      </w:r>
      <w:r w:rsidR="006E6F01">
        <w:rPr>
          <w:noProof/>
        </w:rPr>
        <w:t>r</w:t>
      </w:r>
      <w:r w:rsidR="006E6F01" w:rsidRPr="0097263E">
        <w:rPr>
          <w:noProof/>
        </w:rPr>
        <w:t>eal</w:t>
      </w:r>
      <w:r w:rsidR="006E6F01">
        <w:rPr>
          <w:noProof/>
        </w:rPr>
        <w:t>-</w:t>
      </w:r>
      <w:r w:rsidR="006E6F01" w:rsidRPr="0097263E">
        <w:rPr>
          <w:noProof/>
        </w:rPr>
        <w:t>time</w:t>
      </w:r>
      <w:r w:rsidR="006E6F01">
        <w:t xml:space="preserve"> video effect </w:t>
      </w:r>
      <w:r w:rsidR="006E6F01" w:rsidRPr="00B25ED3">
        <w:rPr>
          <w:noProof/>
        </w:rPr>
        <w:t>are</w:t>
      </w:r>
      <w:r w:rsidR="006E6F01">
        <w:t xml:space="preserve"> </w:t>
      </w:r>
      <w:r w:rsidR="00DA4ABC">
        <w:t>crucial for the need of social media.</w:t>
      </w:r>
    </w:p>
    <w:p w14:paraId="590B7948" w14:textId="7228C89E" w:rsidR="00053BF3" w:rsidRDefault="00B07BB0">
      <w:r>
        <w:t xml:space="preserve">In this </w:t>
      </w:r>
      <w:r w:rsidR="00B37C36" w:rsidRPr="00B25ED3">
        <w:rPr>
          <w:noProof/>
        </w:rPr>
        <w:t>project</w:t>
      </w:r>
      <w:r w:rsidR="00B25ED3">
        <w:rPr>
          <w:noProof/>
        </w:rPr>
        <w:t>,</w:t>
      </w:r>
      <w:r w:rsidR="00B37C36">
        <w:t xml:space="preserve"> </w:t>
      </w:r>
      <w:r w:rsidR="00442D79">
        <w:t xml:space="preserve">we plan to build </w:t>
      </w:r>
      <w:r w:rsidR="00442D79" w:rsidRPr="00B25ED3">
        <w:rPr>
          <w:noProof/>
        </w:rPr>
        <w:t>software</w:t>
      </w:r>
      <w:r w:rsidR="00442D79">
        <w:t xml:space="preserve"> that can apply </w:t>
      </w:r>
      <w:r w:rsidR="004233FD">
        <w:t>m</w:t>
      </w:r>
      <w:r w:rsidR="00854DF2">
        <w:t xml:space="preserve">ulti special effects on video in real time. </w:t>
      </w:r>
      <w:r w:rsidR="00F80229">
        <w:t>We</w:t>
      </w:r>
      <w:r w:rsidR="00B1426F">
        <w:t xml:space="preserve"> </w:t>
      </w:r>
      <w:r w:rsidR="00B1426F" w:rsidRPr="00B25ED3">
        <w:rPr>
          <w:noProof/>
        </w:rPr>
        <w:t>w</w:t>
      </w:r>
      <w:r w:rsidR="00B25ED3">
        <w:rPr>
          <w:noProof/>
        </w:rPr>
        <w:t>ant</w:t>
      </w:r>
      <w:r w:rsidR="00F80229">
        <w:t xml:space="preserve"> to implement </w:t>
      </w:r>
      <w:r w:rsidR="00F80229" w:rsidRPr="00B25ED3">
        <w:rPr>
          <w:noProof/>
        </w:rPr>
        <w:t>effects</w:t>
      </w:r>
      <w:r w:rsidR="00F80229">
        <w:t xml:space="preserve"> such as</w:t>
      </w:r>
      <w:r w:rsidR="00F46694">
        <w:t xml:space="preserve"> some</w:t>
      </w:r>
      <w:r w:rsidR="00F80229">
        <w:t xml:space="preserve"> </w:t>
      </w:r>
      <w:r w:rsidR="00B1426F" w:rsidRPr="00B25ED3">
        <w:rPr>
          <w:noProof/>
        </w:rPr>
        <w:t>basic</w:t>
      </w:r>
      <w:r w:rsidR="00D439D4">
        <w:t xml:space="preserve"> </w:t>
      </w:r>
      <w:r w:rsidR="00F46694">
        <w:t>style</w:t>
      </w:r>
      <w:r w:rsidR="00B242D8">
        <w:t xml:space="preserve"> filter</w:t>
      </w:r>
      <w:r w:rsidR="00C415BA">
        <w:t>s</w:t>
      </w:r>
      <w:r w:rsidR="00DA5D30">
        <w:t xml:space="preserve"> and</w:t>
      </w:r>
      <w:r w:rsidR="00C415BA">
        <w:t xml:space="preserve"> </w:t>
      </w:r>
      <w:r w:rsidR="00F46694">
        <w:t>animation style filters</w:t>
      </w:r>
      <w:r w:rsidR="00DA5D30">
        <w:t>.</w:t>
      </w:r>
      <w:r w:rsidR="00E67D4F">
        <w:t xml:space="preserve"> </w:t>
      </w:r>
      <w:r w:rsidR="008B78FB">
        <w:t xml:space="preserve">The </w:t>
      </w:r>
      <w:r w:rsidR="008B78FB" w:rsidRPr="00B25ED3">
        <w:rPr>
          <w:noProof/>
        </w:rPr>
        <w:t>basic</w:t>
      </w:r>
      <w:r w:rsidR="008B78FB">
        <w:t xml:space="preserve"> filters will </w:t>
      </w:r>
      <w:r w:rsidR="008B78FB" w:rsidRPr="00B25ED3">
        <w:rPr>
          <w:noProof/>
        </w:rPr>
        <w:t xml:space="preserve">be </w:t>
      </w:r>
      <w:r w:rsidR="00FB03B5" w:rsidRPr="00B25ED3">
        <w:rPr>
          <w:noProof/>
        </w:rPr>
        <w:t>based</w:t>
      </w:r>
      <w:r w:rsidR="00FB03B5">
        <w:t xml:space="preserve"> on some existing</w:t>
      </w:r>
      <w:r w:rsidR="0067785C">
        <w:t xml:space="preserve"> </w:t>
      </w:r>
      <w:r w:rsidR="0067785C" w:rsidRPr="00B25ED3">
        <w:rPr>
          <w:noProof/>
        </w:rPr>
        <w:t>filters</w:t>
      </w:r>
      <w:r w:rsidR="0067785C">
        <w:t xml:space="preserve"> in OpenCV. </w:t>
      </w:r>
      <w:r w:rsidR="009B19EA">
        <w:t xml:space="preserve">And we will write our </w:t>
      </w:r>
      <w:r w:rsidR="009B19EA" w:rsidRPr="00615665">
        <w:rPr>
          <w:noProof/>
        </w:rPr>
        <w:t>own</w:t>
      </w:r>
      <w:r w:rsidR="009B19EA">
        <w:t xml:space="preserve"> </w:t>
      </w:r>
      <w:r w:rsidR="00165EB0">
        <w:t xml:space="preserve">animation style </w:t>
      </w:r>
      <w:r w:rsidR="000131C5">
        <w:t>filter</w:t>
      </w:r>
      <w:r w:rsidR="009B19EA">
        <w:t>.</w:t>
      </w:r>
      <w:r w:rsidR="003A5F2F">
        <w:t xml:space="preserve"> </w:t>
      </w:r>
      <w:r w:rsidR="00970C9A">
        <w:t xml:space="preserve">In this </w:t>
      </w:r>
      <w:r w:rsidR="00970C9A" w:rsidRPr="00615665">
        <w:rPr>
          <w:noProof/>
        </w:rPr>
        <w:t>filter</w:t>
      </w:r>
      <w:r w:rsidR="00615665">
        <w:rPr>
          <w:noProof/>
        </w:rPr>
        <w:t>,</w:t>
      </w:r>
      <w:r w:rsidR="00970C9A">
        <w:t xml:space="preserve"> we will use some</w:t>
      </w:r>
      <w:r w:rsidR="00381FC1">
        <w:t xml:space="preserve"> image fragmentation</w:t>
      </w:r>
      <w:r w:rsidR="0007024A">
        <w:t xml:space="preserve"> </w:t>
      </w:r>
      <w:r w:rsidR="0007024A" w:rsidRPr="00615665">
        <w:rPr>
          <w:noProof/>
        </w:rPr>
        <w:t>algorithm</w:t>
      </w:r>
      <w:r w:rsidR="00D07910">
        <w:t xml:space="preserve"> so that we can</w:t>
      </w:r>
      <w:r w:rsidR="006011C4">
        <w:t xml:space="preserve"> apply different </w:t>
      </w:r>
      <w:r w:rsidR="00E312FA">
        <w:t>parameter</w:t>
      </w:r>
      <w:r w:rsidR="00615665">
        <w:t>s</w:t>
      </w:r>
      <w:r w:rsidR="00FC503B">
        <w:t xml:space="preserve"> to </w:t>
      </w:r>
      <w:r w:rsidR="00D07910" w:rsidRPr="00DE020D">
        <w:rPr>
          <w:noProof/>
        </w:rPr>
        <w:t>different</w:t>
      </w:r>
      <w:r w:rsidR="00D07910">
        <w:t xml:space="preserve"> part</w:t>
      </w:r>
      <w:r w:rsidR="00615665">
        <w:t>s</w:t>
      </w:r>
      <w:r w:rsidR="00D07910">
        <w:t xml:space="preserve"> of </w:t>
      </w:r>
      <w:r w:rsidR="00FC503B">
        <w:t>the frame.</w:t>
      </w:r>
      <w:r w:rsidR="00695558">
        <w:t xml:space="preserve"> </w:t>
      </w:r>
    </w:p>
    <w:sectPr w:rsidR="00053BF3" w:rsidSect="00456AEA">
      <w:pgSz w:w="12242" w:h="15842" w:code="1"/>
      <w:pgMar w:top="1440" w:right="1797" w:bottom="1440" w:left="179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A5473" w14:textId="77777777" w:rsidR="00E55824" w:rsidRDefault="00E55824" w:rsidP="00E27677">
      <w:pPr>
        <w:spacing w:after="0" w:line="240" w:lineRule="auto"/>
      </w:pPr>
      <w:r>
        <w:separator/>
      </w:r>
    </w:p>
  </w:endnote>
  <w:endnote w:type="continuationSeparator" w:id="0">
    <w:p w14:paraId="24EE47EA" w14:textId="77777777" w:rsidR="00E55824" w:rsidRDefault="00E55824" w:rsidP="00E27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6287E" w14:textId="77777777" w:rsidR="00E55824" w:rsidRDefault="00E55824" w:rsidP="00E27677">
      <w:pPr>
        <w:spacing w:after="0" w:line="240" w:lineRule="auto"/>
      </w:pPr>
      <w:r>
        <w:separator/>
      </w:r>
    </w:p>
  </w:footnote>
  <w:footnote w:type="continuationSeparator" w:id="0">
    <w:p w14:paraId="68B9707B" w14:textId="77777777" w:rsidR="00E55824" w:rsidRDefault="00E55824" w:rsidP="00E276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M3NTI0tLA0MTFQ0lEKTi0uzszPAykwqgUAB1Q0lSwAAAA="/>
  </w:docVars>
  <w:rsids>
    <w:rsidRoot w:val="00E30B2E"/>
    <w:rsid w:val="000019A7"/>
    <w:rsid w:val="000058E2"/>
    <w:rsid w:val="000131C5"/>
    <w:rsid w:val="00045558"/>
    <w:rsid w:val="000469FC"/>
    <w:rsid w:val="00053BF3"/>
    <w:rsid w:val="0007024A"/>
    <w:rsid w:val="000A7B8D"/>
    <w:rsid w:val="000C4EBE"/>
    <w:rsid w:val="00165EB0"/>
    <w:rsid w:val="00177F6B"/>
    <w:rsid w:val="00195684"/>
    <w:rsid w:val="001B5757"/>
    <w:rsid w:val="001F0397"/>
    <w:rsid w:val="002847C4"/>
    <w:rsid w:val="002D4953"/>
    <w:rsid w:val="003412F0"/>
    <w:rsid w:val="00381FC1"/>
    <w:rsid w:val="003A5F2F"/>
    <w:rsid w:val="003C48FD"/>
    <w:rsid w:val="003F43C0"/>
    <w:rsid w:val="004233FD"/>
    <w:rsid w:val="004236B1"/>
    <w:rsid w:val="00423731"/>
    <w:rsid w:val="00442D79"/>
    <w:rsid w:val="00456AEA"/>
    <w:rsid w:val="004909D0"/>
    <w:rsid w:val="00577C5D"/>
    <w:rsid w:val="005F685F"/>
    <w:rsid w:val="006011C4"/>
    <w:rsid w:val="00615665"/>
    <w:rsid w:val="0067785C"/>
    <w:rsid w:val="00695558"/>
    <w:rsid w:val="006E6F01"/>
    <w:rsid w:val="00763B37"/>
    <w:rsid w:val="00797411"/>
    <w:rsid w:val="007C517F"/>
    <w:rsid w:val="007D15B2"/>
    <w:rsid w:val="008139B1"/>
    <w:rsid w:val="008375AC"/>
    <w:rsid w:val="00854DF2"/>
    <w:rsid w:val="008B78FB"/>
    <w:rsid w:val="008F7E9A"/>
    <w:rsid w:val="00912448"/>
    <w:rsid w:val="00963387"/>
    <w:rsid w:val="00970C9A"/>
    <w:rsid w:val="0097263E"/>
    <w:rsid w:val="00987484"/>
    <w:rsid w:val="00987D72"/>
    <w:rsid w:val="009B19EA"/>
    <w:rsid w:val="00AA4A83"/>
    <w:rsid w:val="00AB37E1"/>
    <w:rsid w:val="00B07BB0"/>
    <w:rsid w:val="00B1426F"/>
    <w:rsid w:val="00B242D8"/>
    <w:rsid w:val="00B25ED3"/>
    <w:rsid w:val="00B3739A"/>
    <w:rsid w:val="00B37C36"/>
    <w:rsid w:val="00BD5DE8"/>
    <w:rsid w:val="00C1184D"/>
    <w:rsid w:val="00C2794A"/>
    <w:rsid w:val="00C415BA"/>
    <w:rsid w:val="00C572F9"/>
    <w:rsid w:val="00C85F31"/>
    <w:rsid w:val="00CE4531"/>
    <w:rsid w:val="00D0559F"/>
    <w:rsid w:val="00D07910"/>
    <w:rsid w:val="00D10632"/>
    <w:rsid w:val="00D13216"/>
    <w:rsid w:val="00D405E6"/>
    <w:rsid w:val="00D439D4"/>
    <w:rsid w:val="00DA4ABC"/>
    <w:rsid w:val="00DA5D30"/>
    <w:rsid w:val="00DE020D"/>
    <w:rsid w:val="00E16E89"/>
    <w:rsid w:val="00E27677"/>
    <w:rsid w:val="00E30B2E"/>
    <w:rsid w:val="00E312FA"/>
    <w:rsid w:val="00E55824"/>
    <w:rsid w:val="00E67D4F"/>
    <w:rsid w:val="00ED0724"/>
    <w:rsid w:val="00F033F8"/>
    <w:rsid w:val="00F300DD"/>
    <w:rsid w:val="00F46694"/>
    <w:rsid w:val="00F72957"/>
    <w:rsid w:val="00F80229"/>
    <w:rsid w:val="00FB03B5"/>
    <w:rsid w:val="00FC5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16C638"/>
  <w15:chartTrackingRefBased/>
  <w15:docId w15:val="{2A27FC6F-B905-46DB-B9CA-3D30D1B1D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767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677"/>
  </w:style>
  <w:style w:type="paragraph" w:styleId="Footer">
    <w:name w:val="footer"/>
    <w:basedOn w:val="Normal"/>
    <w:link w:val="FooterChar"/>
    <w:uiPriority w:val="99"/>
    <w:unhideWhenUsed/>
    <w:rsid w:val="00E2767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677"/>
  </w:style>
  <w:style w:type="paragraph" w:styleId="Title">
    <w:name w:val="Title"/>
    <w:basedOn w:val="Normal"/>
    <w:next w:val="Normal"/>
    <w:link w:val="TitleChar"/>
    <w:uiPriority w:val="10"/>
    <w:qFormat/>
    <w:rsid w:val="00577C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7C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063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10632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ongxuan Tan</dc:creator>
  <cp:keywords/>
  <dc:description/>
  <cp:lastModifiedBy>Qiongxuan Tan</cp:lastModifiedBy>
  <cp:revision>68</cp:revision>
  <dcterms:created xsi:type="dcterms:W3CDTF">2018-10-30T23:45:00Z</dcterms:created>
  <dcterms:modified xsi:type="dcterms:W3CDTF">2018-11-05T19:47:00Z</dcterms:modified>
</cp:coreProperties>
</file>